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13EF4" w14:textId="4898C5EC" w:rsidR="001A36DF" w:rsidRDefault="00C62AE0" w:rsidP="001A36DF">
      <w:pPr>
        <w:rPr>
          <w:rFonts w:ascii="Arial" w:hAnsi="Arial" w:cs="Arial"/>
          <w:lang w:val="en-US"/>
        </w:rPr>
      </w:pPr>
      <w:r w:rsidRPr="00720A72">
        <w:rPr>
          <w:rFonts w:ascii="Arial" w:hAnsi="Arial" w:cs="Arial"/>
          <w:lang w:val="en-US"/>
        </w:rPr>
        <w:t xml:space="preserve">Dear </w:t>
      </w:r>
      <w:r w:rsidR="009F4C19">
        <w:rPr>
          <w:rFonts w:ascii="Arial" w:hAnsi="Arial" w:cs="Arial"/>
          <w:lang w:val="en-US"/>
        </w:rPr>
        <w:t>Hiring Manager</w:t>
      </w:r>
      <w:r w:rsidRPr="00720A72">
        <w:rPr>
          <w:rFonts w:ascii="Arial" w:hAnsi="Arial" w:cs="Arial"/>
          <w:lang w:val="en-US"/>
        </w:rPr>
        <w:t>,</w:t>
      </w:r>
      <w:r w:rsidR="009F4C19">
        <w:rPr>
          <w:rFonts w:ascii="Arial" w:hAnsi="Arial" w:cs="Arial"/>
          <w:lang w:val="en-US"/>
        </w:rPr>
        <w:t xml:space="preserve"> University Recruiter, </w:t>
      </w:r>
      <w:r w:rsidR="001A36DF">
        <w:rPr>
          <w:rFonts w:ascii="Arial" w:hAnsi="Arial" w:cs="Arial"/>
          <w:lang w:val="en-US"/>
        </w:rPr>
        <w:t>Google</w:t>
      </w:r>
      <w:r w:rsidR="009F4C19">
        <w:rPr>
          <w:rFonts w:ascii="Arial" w:hAnsi="Arial" w:cs="Arial"/>
          <w:lang w:val="en-US"/>
        </w:rPr>
        <w:t>,</w:t>
      </w:r>
    </w:p>
    <w:p w14:paraId="07B8713E" w14:textId="61828606" w:rsidR="00054FB5" w:rsidRDefault="00054FB5" w:rsidP="00054FB5">
      <w:pPr>
        <w:ind w:firstLine="720"/>
        <w:rPr>
          <w:rFonts w:ascii="Arial" w:hAnsi="Arial" w:cs="Arial"/>
        </w:rPr>
      </w:pPr>
      <w:r w:rsidRPr="00720A72">
        <w:rPr>
          <w:rFonts w:ascii="Arial" w:hAnsi="Arial" w:cs="Arial"/>
        </w:rPr>
        <w:t>Interning the past 2 summers</w:t>
      </w:r>
      <w:r>
        <w:rPr>
          <w:rFonts w:ascii="Arial" w:hAnsi="Arial" w:cs="Arial"/>
        </w:rPr>
        <w:t>,</w:t>
      </w:r>
      <w:r w:rsidRPr="00720A72">
        <w:rPr>
          <w:rFonts w:ascii="Arial" w:hAnsi="Arial" w:cs="Arial"/>
        </w:rPr>
        <w:t xml:space="preserve"> </w:t>
      </w:r>
      <w:r w:rsidRPr="007519FA">
        <w:rPr>
          <w:rFonts w:ascii="Arial" w:hAnsi="Arial" w:cs="Arial"/>
        </w:rPr>
        <w:t>I have worked from creating smooth, modern UI/UX models on Figma, handling structured relational databases, to writing an in-depth research paper about my work on the prediction of vaccine acceptance rate based on past pandemic data at leadingIndia.ai.</w:t>
      </w:r>
    </w:p>
    <w:p w14:paraId="290148E2" w14:textId="77777777" w:rsidR="00373FCC" w:rsidRDefault="00373FCC" w:rsidP="00054FB5">
      <w:pPr>
        <w:ind w:firstLine="720"/>
        <w:rPr>
          <w:rFonts w:ascii="Arial" w:hAnsi="Arial" w:cs="Arial"/>
        </w:rPr>
      </w:pPr>
      <w:r w:rsidRPr="00373FCC">
        <w:rPr>
          <w:rFonts w:ascii="Arial" w:hAnsi="Arial" w:cs="Arial"/>
        </w:rPr>
        <w:t xml:space="preserve">Next, in collaboration with the Tata Institute of Fundamental Research (TIFR), I had the opportunity to lead a team of four under the guidance of </w:t>
      </w:r>
      <w:proofErr w:type="spellStart"/>
      <w:r w:rsidRPr="00373FCC">
        <w:rPr>
          <w:rFonts w:ascii="Arial" w:hAnsi="Arial" w:cs="Arial"/>
        </w:rPr>
        <w:t>Dr.</w:t>
      </w:r>
      <w:proofErr w:type="spellEnd"/>
      <w:r w:rsidRPr="00373FCC">
        <w:rPr>
          <w:rFonts w:ascii="Arial" w:hAnsi="Arial" w:cs="Arial"/>
        </w:rPr>
        <w:t xml:space="preserve"> Shashi </w:t>
      </w:r>
      <w:proofErr w:type="spellStart"/>
      <w:r w:rsidRPr="00373FCC">
        <w:rPr>
          <w:rFonts w:ascii="Arial" w:hAnsi="Arial" w:cs="Arial"/>
        </w:rPr>
        <w:t>Dugad</w:t>
      </w:r>
      <w:proofErr w:type="spellEnd"/>
      <w:r w:rsidRPr="00373FCC">
        <w:rPr>
          <w:rFonts w:ascii="Arial" w:hAnsi="Arial" w:cs="Arial"/>
        </w:rPr>
        <w:t xml:space="preserve"> in developing an off-the-grid secure (SHA-256) chat application without using any third-party APIs in the light of recent data piracy issues. We summarized these findings into a research report and presented it at the </w:t>
      </w:r>
      <w:proofErr w:type="spellStart"/>
      <w:r w:rsidRPr="00373FCC">
        <w:rPr>
          <w:rFonts w:ascii="Arial" w:hAnsi="Arial" w:cs="Arial"/>
        </w:rPr>
        <w:t>ICoICI</w:t>
      </w:r>
      <w:proofErr w:type="spellEnd"/>
      <w:r w:rsidRPr="00373FCC">
        <w:rPr>
          <w:rFonts w:ascii="Arial" w:hAnsi="Arial" w:cs="Arial"/>
        </w:rPr>
        <w:t xml:space="preserve"> 2022 conference.</w:t>
      </w:r>
    </w:p>
    <w:p w14:paraId="01814468" w14:textId="47EB4D4C" w:rsidR="00054FB5" w:rsidRDefault="00054FB5" w:rsidP="00054FB5">
      <w:pPr>
        <w:ind w:firstLine="720"/>
        <w:rPr>
          <w:rFonts w:ascii="Arial" w:hAnsi="Arial" w:cs="Arial"/>
        </w:rPr>
      </w:pPr>
      <w:r w:rsidRPr="007519FA">
        <w:rPr>
          <w:rFonts w:ascii="Arial" w:hAnsi="Arial" w:cs="Arial"/>
        </w:rPr>
        <w:t>Further, during my Masters in CS at UCSD, as part of the Recommendation Systems course, I got familiar with the theory behind collaborative filtering and latent factor models concerning recommending and predicting user behaviours. I implemented this knowledge in the final thesis report of the course by analysing reviews of users and how likely they were trying to recommend a product.</w:t>
      </w:r>
    </w:p>
    <w:p w14:paraId="026F41A2" w14:textId="51FF6986" w:rsidR="00BE7F65" w:rsidRDefault="00C66CFC" w:rsidP="00BE7F65">
      <w:pPr>
        <w:rPr>
          <w:rFonts w:ascii="Arial" w:hAnsi="Arial" w:cs="Arial"/>
        </w:rPr>
      </w:pPr>
      <w:r w:rsidRPr="00C66CFC">
        <w:rPr>
          <w:rFonts w:ascii="Arial" w:hAnsi="Arial" w:cs="Arial"/>
        </w:rPr>
        <w:t>Thank you for considering and taking the time out of your day. My previous internship experience and affinity for research work will make me an asset to the research team. I love to explore new paths and gain experience. I will be a perfect fit for Google’s Versatile team and would really get to conduct in-depth research on my existing theoretical knowledge.</w:t>
      </w:r>
    </w:p>
    <w:p w14:paraId="4E8008A7" w14:textId="77777777" w:rsidR="00C66CFC" w:rsidRDefault="00C66CFC" w:rsidP="00BE7F65">
      <w:pPr>
        <w:rPr>
          <w:rFonts w:ascii="Arial" w:hAnsi="Arial" w:cs="Arial"/>
        </w:rPr>
      </w:pPr>
    </w:p>
    <w:p w14:paraId="019EF050" w14:textId="0330A4D8" w:rsidR="00BE7F65" w:rsidRDefault="00054480" w:rsidP="00BE7F65">
      <w:pPr>
        <w:rPr>
          <w:rFonts w:ascii="Arial" w:hAnsi="Arial" w:cs="Arial"/>
        </w:rPr>
      </w:pPr>
      <w:r>
        <w:rPr>
          <w:rFonts w:ascii="Arial" w:hAnsi="Arial" w:cs="Arial"/>
        </w:rPr>
        <w:t>Sincerely,</w:t>
      </w:r>
    </w:p>
    <w:p w14:paraId="7C30ABDC" w14:textId="0A3524EB" w:rsidR="00054480" w:rsidRPr="00720A72" w:rsidRDefault="00054480" w:rsidP="00BE7F65">
      <w:pPr>
        <w:rPr>
          <w:rFonts w:ascii="Arial" w:hAnsi="Arial" w:cs="Arial"/>
          <w:lang w:val="en-US"/>
        </w:rPr>
      </w:pPr>
      <w:r>
        <w:rPr>
          <w:rFonts w:ascii="Arial" w:hAnsi="Arial" w:cs="Arial"/>
        </w:rPr>
        <w:t>Jay Jhaveri</w:t>
      </w:r>
    </w:p>
    <w:sectPr w:rsidR="00054480" w:rsidRPr="00720A72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953D8" w14:textId="77777777" w:rsidR="00DD2BEC" w:rsidRDefault="00DD2BEC" w:rsidP="00E60B6A">
      <w:pPr>
        <w:spacing w:after="0" w:line="240" w:lineRule="auto"/>
      </w:pPr>
      <w:r>
        <w:separator/>
      </w:r>
    </w:p>
  </w:endnote>
  <w:endnote w:type="continuationSeparator" w:id="0">
    <w:p w14:paraId="5F1EDEC1" w14:textId="77777777" w:rsidR="00DD2BEC" w:rsidRDefault="00DD2BEC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4A25D" w14:textId="77777777" w:rsidR="00DD2BEC" w:rsidRDefault="00DD2BEC" w:rsidP="00E60B6A">
      <w:pPr>
        <w:spacing w:after="0" w:line="240" w:lineRule="auto"/>
      </w:pPr>
      <w:r>
        <w:separator/>
      </w:r>
    </w:p>
  </w:footnote>
  <w:footnote w:type="continuationSeparator" w:id="0">
    <w:p w14:paraId="014F6A7D" w14:textId="77777777" w:rsidR="00DD2BEC" w:rsidRDefault="00DD2BEC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19BA9775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481C83">
      <w:rPr>
        <w:noProof/>
        <w:color w:val="767171" w:themeColor="background2" w:themeShade="80"/>
        <w:lang w:val="en-US"/>
      </w:rPr>
      <w:t>6 Januar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rQUAQkgykywAAAA="/>
  </w:docVars>
  <w:rsids>
    <w:rsidRoot w:val="000C6062"/>
    <w:rsid w:val="00002795"/>
    <w:rsid w:val="00023F04"/>
    <w:rsid w:val="00036C7F"/>
    <w:rsid w:val="00054480"/>
    <w:rsid w:val="00054FB5"/>
    <w:rsid w:val="00055BCD"/>
    <w:rsid w:val="00067A4F"/>
    <w:rsid w:val="000831FC"/>
    <w:rsid w:val="000920B5"/>
    <w:rsid w:val="000C6062"/>
    <w:rsid w:val="00115348"/>
    <w:rsid w:val="00187768"/>
    <w:rsid w:val="001A36DF"/>
    <w:rsid w:val="0021700B"/>
    <w:rsid w:val="0024285B"/>
    <w:rsid w:val="0024384C"/>
    <w:rsid w:val="002A68AE"/>
    <w:rsid w:val="003379FF"/>
    <w:rsid w:val="00373FCC"/>
    <w:rsid w:val="00383DC4"/>
    <w:rsid w:val="003929BA"/>
    <w:rsid w:val="003C6699"/>
    <w:rsid w:val="003F5FAD"/>
    <w:rsid w:val="00411410"/>
    <w:rsid w:val="00456BD4"/>
    <w:rsid w:val="00481C83"/>
    <w:rsid w:val="004A700C"/>
    <w:rsid w:val="004B563B"/>
    <w:rsid w:val="005077CF"/>
    <w:rsid w:val="005911B9"/>
    <w:rsid w:val="005B4B42"/>
    <w:rsid w:val="00607367"/>
    <w:rsid w:val="006A179C"/>
    <w:rsid w:val="006E34AB"/>
    <w:rsid w:val="00720A72"/>
    <w:rsid w:val="0073739A"/>
    <w:rsid w:val="00761385"/>
    <w:rsid w:val="007E6763"/>
    <w:rsid w:val="007F5453"/>
    <w:rsid w:val="008B3325"/>
    <w:rsid w:val="008F0AC9"/>
    <w:rsid w:val="008F0BCB"/>
    <w:rsid w:val="008F4D2F"/>
    <w:rsid w:val="0091117C"/>
    <w:rsid w:val="009D3814"/>
    <w:rsid w:val="009F4C19"/>
    <w:rsid w:val="00A13D8B"/>
    <w:rsid w:val="00A155C4"/>
    <w:rsid w:val="00A40248"/>
    <w:rsid w:val="00B471B5"/>
    <w:rsid w:val="00B60A8E"/>
    <w:rsid w:val="00BC4505"/>
    <w:rsid w:val="00BE6764"/>
    <w:rsid w:val="00BE7F65"/>
    <w:rsid w:val="00BF10A9"/>
    <w:rsid w:val="00C17D33"/>
    <w:rsid w:val="00C62AE0"/>
    <w:rsid w:val="00C66CFC"/>
    <w:rsid w:val="00CC18C3"/>
    <w:rsid w:val="00CC6B83"/>
    <w:rsid w:val="00D23430"/>
    <w:rsid w:val="00D2745D"/>
    <w:rsid w:val="00DC778A"/>
    <w:rsid w:val="00DD2BEC"/>
    <w:rsid w:val="00E60B6A"/>
    <w:rsid w:val="00ED59BE"/>
    <w:rsid w:val="00F2349C"/>
    <w:rsid w:val="00F23774"/>
    <w:rsid w:val="00FE5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character" w:styleId="Strong">
    <w:name w:val="Strong"/>
    <w:basedOn w:val="DefaultParagraphFont"/>
    <w:uiPriority w:val="22"/>
    <w:qFormat/>
    <w:rsid w:val="00A155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6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23</cp:revision>
  <cp:lastPrinted>2023-01-06T18:02:00Z</cp:lastPrinted>
  <dcterms:created xsi:type="dcterms:W3CDTF">2022-10-18T20:11:00Z</dcterms:created>
  <dcterms:modified xsi:type="dcterms:W3CDTF">2023-01-07T13:32:00Z</dcterms:modified>
</cp:coreProperties>
</file>